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43c9d9c-1afa-4860-a017-0f533a1bd3e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20Z</dcterms:created>
  <dcterms:modified xsi:type="dcterms:W3CDTF">2023-07-24T13: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